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92108" w:rsidRPr="00455FC9" w:rsidRDefault="00692108" w:rsidP="00692108">
      <w:pPr>
        <w:spacing w:after="0"/>
        <w:jc w:val="center"/>
        <w:rPr>
          <w:b/>
          <w:i/>
          <w:sz w:val="24"/>
          <w:szCs w:val="24"/>
        </w:rPr>
      </w:pPr>
      <w:bookmarkStart w:id="0" w:name="_GoBack"/>
      <w:bookmarkEnd w:id="0"/>
      <w:r w:rsidRPr="00455FC9">
        <w:rPr>
          <w:b/>
          <w:i/>
          <w:sz w:val="24"/>
          <w:szCs w:val="24"/>
        </w:rPr>
        <w:t>Cadmans Neck &amp; the Let Shared Nitrogen-Reducing Wastewater Treatment System Feasibility Studies and Conceptual Design Plans</w:t>
      </w:r>
    </w:p>
    <w:p w:rsidR="00692108" w:rsidRDefault="00692108" w:rsidP="00692108">
      <w:pPr>
        <w:spacing w:after="0"/>
        <w:jc w:val="center"/>
        <w:rPr>
          <w:b/>
        </w:rPr>
      </w:pPr>
    </w:p>
    <w:p w:rsidR="00093A46" w:rsidRDefault="00692108" w:rsidP="00692108">
      <w:pPr>
        <w:spacing w:after="0"/>
        <w:jc w:val="center"/>
        <w:rPr>
          <w:b/>
        </w:rPr>
      </w:pPr>
      <w:r>
        <w:rPr>
          <w:b/>
        </w:rPr>
        <w:t>Frequently Asked Questions</w:t>
      </w:r>
    </w:p>
    <w:p w:rsidR="00692108" w:rsidRDefault="00692108" w:rsidP="00692108">
      <w:pPr>
        <w:spacing w:after="0"/>
        <w:jc w:val="center"/>
        <w:rPr>
          <w:b/>
        </w:rPr>
      </w:pPr>
    </w:p>
    <w:p w:rsidR="00B656F1" w:rsidRPr="00AD49B4" w:rsidRDefault="00AD49B4" w:rsidP="00692108">
      <w:pPr>
        <w:spacing w:after="0"/>
        <w:rPr>
          <w:b/>
          <w:i/>
        </w:rPr>
      </w:pPr>
      <w:r w:rsidRPr="00AD49B4">
        <w:rPr>
          <w:b/>
          <w:i/>
        </w:rPr>
        <w:t>Background Information</w:t>
      </w:r>
    </w:p>
    <w:p w:rsidR="00692108" w:rsidRDefault="00692108" w:rsidP="00692108">
      <w:pPr>
        <w:spacing w:after="0"/>
        <w:rPr>
          <w:i/>
        </w:rPr>
      </w:pPr>
      <w:r>
        <w:rPr>
          <w:i/>
        </w:rPr>
        <w:t>How many and which wells in each neighborhood are contaminated?</w:t>
      </w:r>
    </w:p>
    <w:p w:rsidR="00EF695C" w:rsidRDefault="00EF695C" w:rsidP="00692108">
      <w:pPr>
        <w:spacing w:after="0"/>
        <w:rPr>
          <w:i/>
        </w:rPr>
      </w:pPr>
      <w:r>
        <w:rPr>
          <w:i/>
        </w:rPr>
        <w:t>May we see the parcel data and Board of Health data used for this project?  Will there be an opportunity to correct what appears to be inaccurate data?</w:t>
      </w:r>
    </w:p>
    <w:p w:rsidR="00692108" w:rsidRDefault="00B656F1" w:rsidP="00692108">
      <w:pPr>
        <w:spacing w:after="0"/>
        <w:rPr>
          <w:i/>
        </w:rPr>
      </w:pPr>
      <w:r>
        <w:rPr>
          <w:i/>
        </w:rPr>
        <w:t>Where are water q</w:t>
      </w:r>
      <w:r w:rsidR="00EF695C">
        <w:rPr>
          <w:i/>
        </w:rPr>
        <w:t>uality samples being taken?  May</w:t>
      </w:r>
      <w:r>
        <w:rPr>
          <w:i/>
        </w:rPr>
        <w:t xml:space="preserve"> we see the data?</w:t>
      </w:r>
    </w:p>
    <w:p w:rsidR="00455FC9" w:rsidRDefault="00455FC9" w:rsidP="00692108">
      <w:pPr>
        <w:spacing w:after="0"/>
        <w:rPr>
          <w:i/>
        </w:rPr>
      </w:pPr>
      <w:r>
        <w:rPr>
          <w:i/>
        </w:rPr>
        <w:t>Do the Coalition and Horsley Witten have experience with cluster denitrification systems?  If so, where</w:t>
      </w:r>
      <w:r w:rsidR="00547940">
        <w:rPr>
          <w:i/>
        </w:rPr>
        <w:t xml:space="preserve"> &amp; how are those systems</w:t>
      </w:r>
      <w:r w:rsidR="00A61E34">
        <w:rPr>
          <w:i/>
        </w:rPr>
        <w:t xml:space="preserve"> performing</w:t>
      </w:r>
      <w:r>
        <w:rPr>
          <w:i/>
        </w:rPr>
        <w:t>?</w:t>
      </w:r>
    </w:p>
    <w:p w:rsidR="00AD49B4" w:rsidRPr="00455FC9" w:rsidRDefault="00AD49B4" w:rsidP="00692108">
      <w:pPr>
        <w:spacing w:after="0"/>
        <w:rPr>
          <w:i/>
          <w:sz w:val="16"/>
          <w:szCs w:val="16"/>
        </w:rPr>
      </w:pPr>
    </w:p>
    <w:p w:rsidR="00AD49B4" w:rsidRPr="00AD49B4" w:rsidRDefault="00AD49B4" w:rsidP="00692108">
      <w:pPr>
        <w:spacing w:after="0"/>
        <w:rPr>
          <w:b/>
          <w:i/>
        </w:rPr>
      </w:pPr>
      <w:r w:rsidRPr="00AD49B4">
        <w:rPr>
          <w:b/>
          <w:i/>
        </w:rPr>
        <w:t>Nitrogen Pollution</w:t>
      </w:r>
      <w:r w:rsidR="007934B2">
        <w:rPr>
          <w:b/>
          <w:i/>
        </w:rPr>
        <w:t xml:space="preserve"> &amp; the East Branch</w:t>
      </w:r>
    </w:p>
    <w:p w:rsidR="00AD49B4" w:rsidRDefault="00C41F40" w:rsidP="00692108">
      <w:pPr>
        <w:spacing w:after="0"/>
        <w:rPr>
          <w:i/>
        </w:rPr>
      </w:pPr>
      <w:r>
        <w:rPr>
          <w:i/>
        </w:rPr>
        <w:t xml:space="preserve">How much are we polluting the river?  </w:t>
      </w:r>
    </w:p>
    <w:p w:rsidR="00C41F40" w:rsidRDefault="00C41F40" w:rsidP="00692108">
      <w:pPr>
        <w:spacing w:after="0"/>
        <w:rPr>
          <w:i/>
        </w:rPr>
      </w:pPr>
      <w:r>
        <w:rPr>
          <w:i/>
        </w:rPr>
        <w:t>Do seasonal homes really add that much nitrogen to the river?</w:t>
      </w:r>
    </w:p>
    <w:p w:rsidR="00B656F1" w:rsidRDefault="00B656F1" w:rsidP="00692108">
      <w:pPr>
        <w:spacing w:after="0"/>
        <w:rPr>
          <w:i/>
        </w:rPr>
      </w:pPr>
      <w:r>
        <w:rPr>
          <w:i/>
        </w:rPr>
        <w:t xml:space="preserve">Is wildlife responsible for most of the nitrogen </w:t>
      </w:r>
      <w:r w:rsidR="00AD49B4">
        <w:rPr>
          <w:i/>
        </w:rPr>
        <w:t xml:space="preserve">pollution </w:t>
      </w:r>
      <w:r>
        <w:rPr>
          <w:i/>
        </w:rPr>
        <w:t>in the river?</w:t>
      </w:r>
    </w:p>
    <w:p w:rsidR="00AD49B4" w:rsidRDefault="00AD49B4" w:rsidP="00692108">
      <w:pPr>
        <w:spacing w:after="0"/>
        <w:rPr>
          <w:i/>
        </w:rPr>
      </w:pPr>
      <w:r>
        <w:rPr>
          <w:i/>
        </w:rPr>
        <w:t>With a Title 5-compliant system aren’t we already removing nitrogen?</w:t>
      </w:r>
    </w:p>
    <w:p w:rsidR="00A61E34" w:rsidRDefault="00AD49B4" w:rsidP="00692108">
      <w:pPr>
        <w:spacing w:after="0"/>
        <w:rPr>
          <w:i/>
        </w:rPr>
      </w:pPr>
      <w:r>
        <w:rPr>
          <w:i/>
        </w:rPr>
        <w:t xml:space="preserve">How much nitrogen will a shared nitrogen-reducing system remove from the river?  </w:t>
      </w:r>
    </w:p>
    <w:p w:rsidR="00AD49B4" w:rsidRDefault="00A61E34" w:rsidP="00692108">
      <w:pPr>
        <w:spacing w:after="0"/>
        <w:rPr>
          <w:i/>
        </w:rPr>
      </w:pPr>
      <w:r>
        <w:rPr>
          <w:i/>
        </w:rPr>
        <w:t>Will there be a</w:t>
      </w:r>
      <w:r w:rsidR="00AD49B4">
        <w:rPr>
          <w:i/>
        </w:rPr>
        <w:t xml:space="preserve"> comparison </w:t>
      </w:r>
      <w:r>
        <w:rPr>
          <w:i/>
        </w:rPr>
        <w:t>between the existing</w:t>
      </w:r>
      <w:r w:rsidR="00AD49B4">
        <w:rPr>
          <w:i/>
        </w:rPr>
        <w:t xml:space="preserve"> total nitrogen contributed to the river </w:t>
      </w:r>
      <w:r>
        <w:rPr>
          <w:i/>
        </w:rPr>
        <w:t xml:space="preserve">vs. post-construction contributions </w:t>
      </w:r>
      <w:r w:rsidR="00AD49B4">
        <w:rPr>
          <w:i/>
        </w:rPr>
        <w:t>from the neighborhood</w:t>
      </w:r>
      <w:r>
        <w:rPr>
          <w:i/>
        </w:rPr>
        <w:t>s</w:t>
      </w:r>
      <w:r w:rsidR="00AD49B4">
        <w:rPr>
          <w:i/>
        </w:rPr>
        <w:t>?</w:t>
      </w:r>
    </w:p>
    <w:p w:rsidR="00AD49B4" w:rsidRPr="00455FC9" w:rsidRDefault="00AD49B4" w:rsidP="00692108">
      <w:pPr>
        <w:spacing w:after="0"/>
        <w:rPr>
          <w:i/>
          <w:sz w:val="16"/>
          <w:szCs w:val="16"/>
        </w:rPr>
      </w:pPr>
    </w:p>
    <w:p w:rsidR="00AD49B4" w:rsidRPr="00AD49B4" w:rsidRDefault="00AD49B4" w:rsidP="00692108">
      <w:pPr>
        <w:spacing w:after="0"/>
        <w:rPr>
          <w:b/>
          <w:i/>
        </w:rPr>
      </w:pPr>
      <w:r w:rsidRPr="00AD49B4">
        <w:rPr>
          <w:b/>
          <w:i/>
        </w:rPr>
        <w:t>Nitrogen-Reducing Wastewater Treatment System</w:t>
      </w:r>
    </w:p>
    <w:p w:rsidR="00692108" w:rsidRDefault="00692108" w:rsidP="00692108">
      <w:pPr>
        <w:spacing w:after="0"/>
        <w:rPr>
          <w:i/>
        </w:rPr>
      </w:pPr>
      <w:r>
        <w:rPr>
          <w:i/>
        </w:rPr>
        <w:t xml:space="preserve">Where is the </w:t>
      </w:r>
      <w:r w:rsidR="00661F29">
        <w:rPr>
          <w:i/>
        </w:rPr>
        <w:t xml:space="preserve">wastewater treatment </w:t>
      </w:r>
      <w:r>
        <w:rPr>
          <w:i/>
        </w:rPr>
        <w:t>system going</w:t>
      </w:r>
      <w:r w:rsidR="00661F29">
        <w:rPr>
          <w:i/>
        </w:rPr>
        <w:t xml:space="preserve"> to be installed</w:t>
      </w:r>
      <w:r>
        <w:rPr>
          <w:i/>
        </w:rPr>
        <w:t>?</w:t>
      </w:r>
    </w:p>
    <w:p w:rsidR="00692108" w:rsidRDefault="00B656F1" w:rsidP="00692108">
      <w:pPr>
        <w:spacing w:after="0"/>
        <w:rPr>
          <w:i/>
        </w:rPr>
      </w:pPr>
      <w:r>
        <w:rPr>
          <w:i/>
        </w:rPr>
        <w:t>What kind of system will be installed and how does it work</w:t>
      </w:r>
      <w:r w:rsidR="00692108">
        <w:rPr>
          <w:i/>
        </w:rPr>
        <w:t>?</w:t>
      </w:r>
    </w:p>
    <w:p w:rsidR="00395E56" w:rsidRDefault="00395E56" w:rsidP="00692108">
      <w:pPr>
        <w:spacing w:after="0"/>
        <w:rPr>
          <w:i/>
        </w:rPr>
      </w:pPr>
      <w:r>
        <w:rPr>
          <w:i/>
        </w:rPr>
        <w:t>Will each property have a pump or will water flow by gravity to one larger pump?</w:t>
      </w:r>
    </w:p>
    <w:p w:rsidR="00AD49B4" w:rsidRDefault="00AD49B4" w:rsidP="00AD49B4">
      <w:pPr>
        <w:spacing w:after="0"/>
        <w:rPr>
          <w:i/>
        </w:rPr>
      </w:pPr>
      <w:r>
        <w:rPr>
          <w:i/>
        </w:rPr>
        <w:t>How long will the system take to construct?</w:t>
      </w:r>
    </w:p>
    <w:p w:rsidR="00A61E34" w:rsidRDefault="00AD49B4" w:rsidP="00AD49B4">
      <w:pPr>
        <w:spacing w:after="0"/>
        <w:rPr>
          <w:i/>
        </w:rPr>
      </w:pPr>
      <w:r>
        <w:rPr>
          <w:i/>
        </w:rPr>
        <w:t xml:space="preserve">How is the system going to be installed through private roads?  </w:t>
      </w:r>
    </w:p>
    <w:p w:rsidR="00AD49B4" w:rsidRDefault="00AD49B4" w:rsidP="00AD49B4">
      <w:pPr>
        <w:spacing w:after="0"/>
        <w:rPr>
          <w:i/>
        </w:rPr>
      </w:pPr>
      <w:r>
        <w:rPr>
          <w:i/>
        </w:rPr>
        <w:t>Will easements be needed</w:t>
      </w:r>
      <w:r w:rsidR="00EF695C">
        <w:rPr>
          <w:i/>
        </w:rPr>
        <w:t xml:space="preserve"> or will the Town take over the roads</w:t>
      </w:r>
      <w:r>
        <w:rPr>
          <w:i/>
        </w:rPr>
        <w:t>?</w:t>
      </w:r>
    </w:p>
    <w:p w:rsidR="00AD49B4" w:rsidRDefault="00AD49B4" w:rsidP="00AD49B4">
      <w:pPr>
        <w:spacing w:after="0"/>
        <w:rPr>
          <w:i/>
        </w:rPr>
      </w:pPr>
      <w:r>
        <w:rPr>
          <w:i/>
        </w:rPr>
        <w:t xml:space="preserve">Is private land going to be </w:t>
      </w:r>
      <w:r w:rsidR="00C00BC0">
        <w:rPr>
          <w:i/>
        </w:rPr>
        <w:t>needed for this project?  If so, will it be purchased or taken</w:t>
      </w:r>
      <w:r>
        <w:rPr>
          <w:i/>
        </w:rPr>
        <w:t>?</w:t>
      </w:r>
    </w:p>
    <w:p w:rsidR="00AD49B4" w:rsidRDefault="00AD49B4" w:rsidP="00AD49B4">
      <w:pPr>
        <w:spacing w:after="0"/>
        <w:rPr>
          <w:i/>
        </w:rPr>
      </w:pPr>
      <w:r>
        <w:rPr>
          <w:i/>
        </w:rPr>
        <w:t>How much land will be needed for the system?</w:t>
      </w:r>
    </w:p>
    <w:p w:rsidR="00455FC9" w:rsidRDefault="00455FC9" w:rsidP="00455FC9">
      <w:pPr>
        <w:spacing w:after="0"/>
        <w:rPr>
          <w:i/>
        </w:rPr>
      </w:pPr>
      <w:r>
        <w:rPr>
          <w:i/>
        </w:rPr>
        <w:t>Will there be property restrictions in terms of the # of bedrooms allowed per parcel when a shared system is installed?</w:t>
      </w:r>
    </w:p>
    <w:p w:rsidR="00455FC9" w:rsidRDefault="00455FC9" w:rsidP="00455FC9">
      <w:pPr>
        <w:spacing w:after="0"/>
        <w:rPr>
          <w:i/>
        </w:rPr>
      </w:pPr>
      <w:r>
        <w:rPr>
          <w:i/>
        </w:rPr>
        <w:t>How will the character of the community be preserved</w:t>
      </w:r>
      <w:r w:rsidR="00C00BC0">
        <w:rPr>
          <w:i/>
        </w:rPr>
        <w:t xml:space="preserve"> with a shared system</w:t>
      </w:r>
      <w:r>
        <w:rPr>
          <w:i/>
        </w:rPr>
        <w:t>?</w:t>
      </w:r>
    </w:p>
    <w:p w:rsidR="00AD49B4" w:rsidRPr="00455FC9" w:rsidRDefault="00AD49B4" w:rsidP="00692108">
      <w:pPr>
        <w:spacing w:after="0"/>
        <w:rPr>
          <w:i/>
          <w:sz w:val="16"/>
          <w:szCs w:val="16"/>
        </w:rPr>
      </w:pPr>
    </w:p>
    <w:p w:rsidR="00AD49B4" w:rsidRPr="00AD49B4" w:rsidRDefault="00AD49B4" w:rsidP="00692108">
      <w:pPr>
        <w:spacing w:after="0"/>
        <w:rPr>
          <w:b/>
          <w:i/>
        </w:rPr>
      </w:pPr>
      <w:r w:rsidRPr="00AD49B4">
        <w:rPr>
          <w:b/>
          <w:i/>
        </w:rPr>
        <w:t>Financing</w:t>
      </w:r>
    </w:p>
    <w:p w:rsidR="00692108" w:rsidRDefault="007934B2" w:rsidP="00692108">
      <w:pPr>
        <w:spacing w:after="0"/>
        <w:rPr>
          <w:i/>
        </w:rPr>
      </w:pPr>
      <w:r>
        <w:rPr>
          <w:i/>
        </w:rPr>
        <w:t>What is the cost</w:t>
      </w:r>
      <w:r w:rsidR="00CD23B4">
        <w:rPr>
          <w:i/>
        </w:rPr>
        <w:t xml:space="preserve"> for a shared nitrogen-reducing wastewater treatment system</w:t>
      </w:r>
      <w:r w:rsidR="00692108">
        <w:rPr>
          <w:i/>
        </w:rPr>
        <w:t>?</w:t>
      </w:r>
    </w:p>
    <w:p w:rsidR="00C41F40" w:rsidRDefault="00C41F40" w:rsidP="00692108">
      <w:pPr>
        <w:spacing w:after="0"/>
        <w:rPr>
          <w:i/>
        </w:rPr>
      </w:pPr>
      <w:r>
        <w:rPr>
          <w:i/>
        </w:rPr>
        <w:t>Who will pay for it?</w:t>
      </w:r>
    </w:p>
    <w:p w:rsidR="00551DAC" w:rsidRDefault="00551DAC" w:rsidP="00692108">
      <w:pPr>
        <w:spacing w:after="0"/>
        <w:rPr>
          <w:i/>
        </w:rPr>
      </w:pPr>
      <w:r>
        <w:rPr>
          <w:i/>
        </w:rPr>
        <w:t>Will there be a cost-benefit analysis of the potential wastewater treatment systems identified through this project?</w:t>
      </w:r>
    </w:p>
    <w:p w:rsidR="00AD49B4" w:rsidRPr="00455FC9" w:rsidRDefault="00AD49B4" w:rsidP="00692108">
      <w:pPr>
        <w:spacing w:after="0"/>
        <w:rPr>
          <w:i/>
          <w:sz w:val="16"/>
          <w:szCs w:val="16"/>
        </w:rPr>
      </w:pPr>
    </w:p>
    <w:p w:rsidR="00AD49B4" w:rsidRPr="00AD49B4" w:rsidRDefault="00AD49B4" w:rsidP="00692108">
      <w:pPr>
        <w:spacing w:after="0"/>
        <w:rPr>
          <w:b/>
          <w:i/>
        </w:rPr>
      </w:pPr>
      <w:r w:rsidRPr="00AD49B4">
        <w:rPr>
          <w:b/>
          <w:i/>
        </w:rPr>
        <w:t>Ownership &amp; Management of the System</w:t>
      </w:r>
    </w:p>
    <w:p w:rsidR="00300D18" w:rsidRDefault="00300D18" w:rsidP="00692108">
      <w:pPr>
        <w:spacing w:after="0"/>
        <w:rPr>
          <w:i/>
        </w:rPr>
      </w:pPr>
      <w:r>
        <w:rPr>
          <w:i/>
        </w:rPr>
        <w:t>Who will own the system and who will be responsible for maintaining it?</w:t>
      </w:r>
    </w:p>
    <w:p w:rsidR="00455FC9" w:rsidRPr="00C00BC0" w:rsidRDefault="00455FC9" w:rsidP="00692108">
      <w:pPr>
        <w:spacing w:after="0"/>
        <w:rPr>
          <w:i/>
          <w:sz w:val="16"/>
          <w:szCs w:val="16"/>
        </w:rPr>
      </w:pPr>
    </w:p>
    <w:p w:rsidR="00455FC9" w:rsidRPr="007934B2" w:rsidRDefault="007934B2" w:rsidP="00692108">
      <w:pPr>
        <w:spacing w:after="0"/>
        <w:rPr>
          <w:b/>
          <w:i/>
        </w:rPr>
      </w:pPr>
      <w:r>
        <w:rPr>
          <w:b/>
          <w:i/>
        </w:rPr>
        <w:t>Other</w:t>
      </w:r>
    </w:p>
    <w:p w:rsidR="00692108" w:rsidRDefault="00CD23B4" w:rsidP="00692108">
      <w:pPr>
        <w:spacing w:after="0"/>
        <w:rPr>
          <w:i/>
        </w:rPr>
      </w:pPr>
      <w:r>
        <w:rPr>
          <w:i/>
        </w:rPr>
        <w:t>What if we don’t want to connect</w:t>
      </w:r>
      <w:r w:rsidR="00C00BC0">
        <w:rPr>
          <w:i/>
        </w:rPr>
        <w:t xml:space="preserve"> to a shared system</w:t>
      </w:r>
      <w:r>
        <w:rPr>
          <w:i/>
        </w:rPr>
        <w:t>?</w:t>
      </w:r>
    </w:p>
    <w:p w:rsidR="00CD23B4" w:rsidRDefault="00CD23B4" w:rsidP="00692108">
      <w:pPr>
        <w:spacing w:after="0"/>
        <w:rPr>
          <w:i/>
        </w:rPr>
      </w:pPr>
      <w:r>
        <w:rPr>
          <w:i/>
        </w:rPr>
        <w:t xml:space="preserve">What if we </w:t>
      </w:r>
      <w:r w:rsidR="007934B2">
        <w:rPr>
          <w:i/>
        </w:rPr>
        <w:t xml:space="preserve">recently </w:t>
      </w:r>
      <w:r>
        <w:rPr>
          <w:i/>
        </w:rPr>
        <w:t>ins</w:t>
      </w:r>
      <w:r w:rsidR="007934B2">
        <w:rPr>
          <w:i/>
        </w:rPr>
        <w:t>talled a Title 5 system</w:t>
      </w:r>
      <w:r>
        <w:rPr>
          <w:i/>
        </w:rPr>
        <w:t>?</w:t>
      </w:r>
    </w:p>
    <w:p w:rsidR="00CD23B4" w:rsidRDefault="00551DAC" w:rsidP="00692108">
      <w:pPr>
        <w:spacing w:after="0"/>
        <w:rPr>
          <w:i/>
        </w:rPr>
      </w:pPr>
      <w:r>
        <w:rPr>
          <w:i/>
        </w:rPr>
        <w:t>What if we install a nitrogen-reducing septic system before this project is implemented?</w:t>
      </w:r>
    </w:p>
    <w:p w:rsidR="007934B2" w:rsidRDefault="00BB284D" w:rsidP="00692108">
      <w:pPr>
        <w:spacing w:after="0"/>
        <w:rPr>
          <w:i/>
        </w:rPr>
      </w:pPr>
      <w:r>
        <w:rPr>
          <w:i/>
        </w:rPr>
        <w:t>What about using onsite tight tanks for seasonal homes to remove nitrogen?</w:t>
      </w:r>
    </w:p>
    <w:p w:rsidR="00547940" w:rsidRDefault="00547940" w:rsidP="00692108">
      <w:pPr>
        <w:spacing w:after="0"/>
        <w:rPr>
          <w:i/>
        </w:rPr>
      </w:pPr>
      <w:r>
        <w:rPr>
          <w:i/>
        </w:rPr>
        <w:t>How is a shared system going to be sold to the neighborhoods?</w:t>
      </w:r>
    </w:p>
    <w:p w:rsidR="00692108" w:rsidRPr="00A61E34" w:rsidRDefault="00455FC9" w:rsidP="00692108">
      <w:pPr>
        <w:spacing w:after="0"/>
        <w:rPr>
          <w:i/>
        </w:rPr>
      </w:pPr>
      <w:r>
        <w:rPr>
          <w:i/>
        </w:rPr>
        <w:t>Will the Coalition make a recommendation to the Town after the feasibility studies and conceptual plans are completed?</w:t>
      </w:r>
    </w:p>
    <w:sectPr w:rsidR="00692108" w:rsidRPr="00A61E34" w:rsidSect="007934B2">
      <w:pgSz w:w="12240" w:h="15840"/>
      <w:pgMar w:top="720" w:right="864" w:bottom="720" w:left="864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xMjAws7A0NjAFQiUdpeDU4uLM/DyQAsNaAHKDqY8sAAAA"/>
  </w:docVars>
  <w:rsids>
    <w:rsidRoot w:val="00E96BD2"/>
    <w:rsid w:val="00093A46"/>
    <w:rsid w:val="00300D18"/>
    <w:rsid w:val="00395E56"/>
    <w:rsid w:val="00455FC9"/>
    <w:rsid w:val="00547940"/>
    <w:rsid w:val="00551DAC"/>
    <w:rsid w:val="00661F29"/>
    <w:rsid w:val="00692108"/>
    <w:rsid w:val="007934B2"/>
    <w:rsid w:val="00946748"/>
    <w:rsid w:val="00A61E34"/>
    <w:rsid w:val="00AD49B4"/>
    <w:rsid w:val="00B656F1"/>
    <w:rsid w:val="00BB284D"/>
    <w:rsid w:val="00C00BC0"/>
    <w:rsid w:val="00C350C3"/>
    <w:rsid w:val="00C41F40"/>
    <w:rsid w:val="00CD23B4"/>
    <w:rsid w:val="00E96BD2"/>
    <w:rsid w:val="00EF695C"/>
    <w:rsid w:val="00F410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64DD0C0D-1261-40DE-9F6F-BB83EE438D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E786CF5-54A1-40DF-A40C-F17520FB57A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96</Words>
  <Characters>2259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ureen Thomas</dc:creator>
  <cp:keywords/>
  <dc:description/>
  <cp:lastModifiedBy>Nadine M Castro</cp:lastModifiedBy>
  <cp:revision>2</cp:revision>
  <dcterms:created xsi:type="dcterms:W3CDTF">2021-01-06T15:22:00Z</dcterms:created>
  <dcterms:modified xsi:type="dcterms:W3CDTF">2021-01-06T15:22:00Z</dcterms:modified>
</cp:coreProperties>
</file>